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52FBD" w14:textId="2F8625A2" w:rsidR="00B302F7" w:rsidRPr="00B302F7" w:rsidRDefault="00B302F7" w:rsidP="00B302F7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FULL NAME</w:t>
      </w: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br/>
        <w:t>Date of Birth: xx/xx/xxxx | Email: abc@gmail.com | Phone: 9876</w:t>
      </w:r>
      <w:r w:rsidR="006E0771">
        <w:rPr>
          <w:rFonts w:ascii="Times New Roman" w:eastAsia="Times New Roman" w:hAnsi="Times New Roman" w:cs="Times New Roman"/>
          <w:sz w:val="24"/>
          <w:szCs w:val="24"/>
        </w:rPr>
        <w:t>9766</w:t>
      </w: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>210 | LinkedIn: linkedin.com/in/username</w:t>
      </w:r>
    </w:p>
    <w:p w14:paraId="32156B1C" w14:textId="77777777" w:rsidR="00B302F7" w:rsidRPr="00B302F7" w:rsidRDefault="00CE0C15" w:rsidP="00B302F7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CE0C15">
        <w:rPr>
          <w:rFonts w:ascii="Times New Roman" w:eastAsia="Times New Roman" w:hAnsi="Times New Roman" w:cs="Times New Roman"/>
          <w:noProof/>
          <w:sz w:val="24"/>
          <w:szCs w:val="24"/>
          <w:lang w:val="en-001"/>
        </w:rPr>
        <w:pict w14:anchorId="580979E0">
          <v:rect id="_x0000_i1032" alt="" style="width:468pt;height:.05pt;mso-width-percent:0;mso-height-percent:0;mso-width-percent:0;mso-height-percent:0" o:hralign="center" o:hrstd="t" o:hr="t" fillcolor="#a0a0a0" stroked="f"/>
        </w:pict>
      </w:r>
    </w:p>
    <w:p w14:paraId="7ABAD7FA" w14:textId="77777777" w:rsidR="00B302F7" w:rsidRPr="00B302F7" w:rsidRDefault="00B302F7" w:rsidP="00B302F7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EDUCATIONAL QUALIFICATIONS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68"/>
        <w:gridCol w:w="2294"/>
        <w:gridCol w:w="1680"/>
        <w:gridCol w:w="1162"/>
      </w:tblGrid>
      <w:tr w:rsidR="00B302F7" w:rsidRPr="00B302F7" w14:paraId="58D7C26F" w14:textId="77777777" w:rsidTr="00B302F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CFC849C" w14:textId="77777777" w:rsidR="00B302F7" w:rsidRPr="00B302F7" w:rsidRDefault="00B302F7" w:rsidP="00B302F7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001"/>
              </w:rPr>
            </w:pPr>
            <w:r w:rsidRPr="00B302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001"/>
              </w:rPr>
              <w:t>Qualification</w:t>
            </w:r>
          </w:p>
        </w:tc>
        <w:tc>
          <w:tcPr>
            <w:tcW w:w="0" w:type="auto"/>
            <w:vAlign w:val="center"/>
            <w:hideMark/>
          </w:tcPr>
          <w:p w14:paraId="2E783901" w14:textId="77777777" w:rsidR="00B302F7" w:rsidRPr="00B302F7" w:rsidRDefault="00B302F7" w:rsidP="00B302F7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001"/>
              </w:rPr>
            </w:pPr>
            <w:r w:rsidRPr="00B302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001"/>
              </w:rPr>
              <w:t>Institution/University</w:t>
            </w:r>
          </w:p>
        </w:tc>
        <w:tc>
          <w:tcPr>
            <w:tcW w:w="0" w:type="auto"/>
            <w:vAlign w:val="center"/>
            <w:hideMark/>
          </w:tcPr>
          <w:p w14:paraId="552F973B" w14:textId="77777777" w:rsidR="00B302F7" w:rsidRPr="00B302F7" w:rsidRDefault="00B302F7" w:rsidP="00B302F7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001"/>
              </w:rPr>
            </w:pPr>
            <w:r w:rsidRPr="00B302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001"/>
              </w:rPr>
              <w:t>Year of Passing</w:t>
            </w:r>
          </w:p>
        </w:tc>
        <w:tc>
          <w:tcPr>
            <w:tcW w:w="0" w:type="auto"/>
            <w:vAlign w:val="center"/>
            <w:hideMark/>
          </w:tcPr>
          <w:p w14:paraId="1DC9914C" w14:textId="77777777" w:rsidR="00B302F7" w:rsidRPr="00B302F7" w:rsidRDefault="00B302F7" w:rsidP="00B302F7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001"/>
              </w:rPr>
            </w:pPr>
            <w:r w:rsidRPr="00B302F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001"/>
              </w:rPr>
              <w:t>Grade</w:t>
            </w:r>
          </w:p>
        </w:tc>
      </w:tr>
      <w:tr w:rsidR="00B302F7" w:rsidRPr="00B302F7" w14:paraId="3546E56F" w14:textId="77777777" w:rsidTr="00B302F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4B1482" w14:textId="77777777" w:rsidR="00B302F7" w:rsidRPr="00B302F7" w:rsidRDefault="00B302F7" w:rsidP="00B302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</w:pPr>
            <w:r w:rsidRPr="00B302F7"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  <w:t>B.Tech in Computer Science</w:t>
            </w:r>
          </w:p>
        </w:tc>
        <w:tc>
          <w:tcPr>
            <w:tcW w:w="0" w:type="auto"/>
            <w:vAlign w:val="center"/>
            <w:hideMark/>
          </w:tcPr>
          <w:p w14:paraId="235EA68E" w14:textId="77777777" w:rsidR="00B302F7" w:rsidRPr="00B302F7" w:rsidRDefault="00B302F7" w:rsidP="00B302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</w:pPr>
            <w:r w:rsidRPr="00B302F7"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  <w:t>abc University</w:t>
            </w:r>
          </w:p>
        </w:tc>
        <w:tc>
          <w:tcPr>
            <w:tcW w:w="0" w:type="auto"/>
            <w:vAlign w:val="center"/>
            <w:hideMark/>
          </w:tcPr>
          <w:p w14:paraId="01285B93" w14:textId="77777777" w:rsidR="00B302F7" w:rsidRPr="00B302F7" w:rsidRDefault="00B302F7" w:rsidP="00B302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</w:pPr>
            <w:r w:rsidRPr="00B302F7"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  <w:t>2022</w:t>
            </w:r>
          </w:p>
        </w:tc>
        <w:tc>
          <w:tcPr>
            <w:tcW w:w="0" w:type="auto"/>
            <w:vAlign w:val="center"/>
            <w:hideMark/>
          </w:tcPr>
          <w:p w14:paraId="044DBC8B" w14:textId="77777777" w:rsidR="00B302F7" w:rsidRPr="00B302F7" w:rsidRDefault="00B302F7" w:rsidP="00B302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</w:pPr>
            <w:r w:rsidRPr="00B302F7"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  <w:t>CGPA: 8.5</w:t>
            </w:r>
          </w:p>
        </w:tc>
      </w:tr>
      <w:tr w:rsidR="00B302F7" w:rsidRPr="00B302F7" w14:paraId="157E4BD0" w14:textId="77777777" w:rsidTr="00B302F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DC967E" w14:textId="77777777" w:rsidR="00B302F7" w:rsidRPr="00B302F7" w:rsidRDefault="00B302F7" w:rsidP="00B302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</w:pPr>
            <w:r w:rsidRPr="00B302F7"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  <w:t>XII (12th Grade)</w:t>
            </w:r>
          </w:p>
        </w:tc>
        <w:tc>
          <w:tcPr>
            <w:tcW w:w="0" w:type="auto"/>
            <w:vAlign w:val="center"/>
            <w:hideMark/>
          </w:tcPr>
          <w:p w14:paraId="58866D0D" w14:textId="77777777" w:rsidR="00B302F7" w:rsidRPr="00B302F7" w:rsidRDefault="00B302F7" w:rsidP="00B302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</w:pPr>
            <w:r w:rsidRPr="00B302F7"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  <w:t>abc School</w:t>
            </w:r>
          </w:p>
        </w:tc>
        <w:tc>
          <w:tcPr>
            <w:tcW w:w="0" w:type="auto"/>
            <w:vAlign w:val="center"/>
            <w:hideMark/>
          </w:tcPr>
          <w:p w14:paraId="381264F7" w14:textId="77777777" w:rsidR="00B302F7" w:rsidRPr="00B302F7" w:rsidRDefault="00B302F7" w:rsidP="00B302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</w:pPr>
            <w:r w:rsidRPr="00B302F7"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  <w:t>2018</w:t>
            </w:r>
          </w:p>
        </w:tc>
        <w:tc>
          <w:tcPr>
            <w:tcW w:w="0" w:type="auto"/>
            <w:vAlign w:val="center"/>
            <w:hideMark/>
          </w:tcPr>
          <w:p w14:paraId="34B81805" w14:textId="77777777" w:rsidR="00B302F7" w:rsidRPr="00B302F7" w:rsidRDefault="00B302F7" w:rsidP="00B302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</w:pPr>
            <w:r w:rsidRPr="00B302F7"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  <w:t>89%</w:t>
            </w:r>
          </w:p>
        </w:tc>
      </w:tr>
      <w:tr w:rsidR="00B302F7" w:rsidRPr="00B302F7" w14:paraId="204C8AD6" w14:textId="77777777" w:rsidTr="00B302F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2F35CB" w14:textId="77777777" w:rsidR="00B302F7" w:rsidRPr="00B302F7" w:rsidRDefault="00B302F7" w:rsidP="00B302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</w:pPr>
            <w:r w:rsidRPr="00B302F7"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  <w:t>X (10th Grade)</w:t>
            </w:r>
          </w:p>
        </w:tc>
        <w:tc>
          <w:tcPr>
            <w:tcW w:w="0" w:type="auto"/>
            <w:vAlign w:val="center"/>
            <w:hideMark/>
          </w:tcPr>
          <w:p w14:paraId="132F6E50" w14:textId="77777777" w:rsidR="00B302F7" w:rsidRPr="00B302F7" w:rsidRDefault="00B302F7" w:rsidP="00B302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</w:pPr>
            <w:r w:rsidRPr="00B302F7"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  <w:t>abc School</w:t>
            </w:r>
          </w:p>
        </w:tc>
        <w:tc>
          <w:tcPr>
            <w:tcW w:w="0" w:type="auto"/>
            <w:vAlign w:val="center"/>
            <w:hideMark/>
          </w:tcPr>
          <w:p w14:paraId="1DA7A411" w14:textId="77777777" w:rsidR="00B302F7" w:rsidRPr="00B302F7" w:rsidRDefault="00B302F7" w:rsidP="00B302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</w:pPr>
            <w:r w:rsidRPr="00B302F7"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  <w:t>2016</w:t>
            </w:r>
          </w:p>
        </w:tc>
        <w:tc>
          <w:tcPr>
            <w:tcW w:w="0" w:type="auto"/>
            <w:vAlign w:val="center"/>
            <w:hideMark/>
          </w:tcPr>
          <w:p w14:paraId="434DF213" w14:textId="77777777" w:rsidR="00B302F7" w:rsidRPr="00B302F7" w:rsidRDefault="00B302F7" w:rsidP="00B302F7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</w:pPr>
            <w:r w:rsidRPr="00B302F7">
              <w:rPr>
                <w:rFonts w:ascii="Times New Roman" w:eastAsia="Times New Roman" w:hAnsi="Times New Roman" w:cs="Times New Roman"/>
                <w:sz w:val="24"/>
                <w:szCs w:val="24"/>
                <w:lang w:val="en-001"/>
              </w:rPr>
              <w:t>92%</w:t>
            </w:r>
          </w:p>
        </w:tc>
      </w:tr>
    </w:tbl>
    <w:p w14:paraId="3376F59B" w14:textId="77777777" w:rsidR="00B302F7" w:rsidRPr="00B302F7" w:rsidRDefault="00CE0C15" w:rsidP="00B302F7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CE0C15">
        <w:rPr>
          <w:rFonts w:ascii="Times New Roman" w:eastAsia="Times New Roman" w:hAnsi="Times New Roman" w:cs="Times New Roman"/>
          <w:noProof/>
          <w:sz w:val="24"/>
          <w:szCs w:val="24"/>
          <w:lang w:val="en-001"/>
        </w:rPr>
        <w:pict w14:anchorId="7E95598B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75B9082F" w14:textId="77777777" w:rsidR="00B302F7" w:rsidRPr="00B302F7" w:rsidRDefault="00B302F7" w:rsidP="00B302F7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TECHNICAL SKILLS</w:t>
      </w:r>
    </w:p>
    <w:p w14:paraId="567BDAD9" w14:textId="77777777" w:rsidR="00B302F7" w:rsidRPr="00B302F7" w:rsidRDefault="00B302F7" w:rsidP="00B302F7">
      <w:pPr>
        <w:widowControl/>
        <w:numPr>
          <w:ilvl w:val="0"/>
          <w:numId w:val="4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Programming Languages:</w:t>
      </w: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 xml:space="preserve"> Python, Java, C++</w:t>
      </w:r>
    </w:p>
    <w:p w14:paraId="6887A6B3" w14:textId="77777777" w:rsidR="00B302F7" w:rsidRPr="00B302F7" w:rsidRDefault="00B302F7" w:rsidP="00B302F7">
      <w:pPr>
        <w:widowControl/>
        <w:numPr>
          <w:ilvl w:val="0"/>
          <w:numId w:val="4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Web Technologies:</w:t>
      </w: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 xml:space="preserve"> HTML, CSS, JavaScript, React</w:t>
      </w:r>
    </w:p>
    <w:p w14:paraId="37130223" w14:textId="77777777" w:rsidR="00B302F7" w:rsidRPr="00B302F7" w:rsidRDefault="00B302F7" w:rsidP="00B302F7">
      <w:pPr>
        <w:widowControl/>
        <w:numPr>
          <w:ilvl w:val="0"/>
          <w:numId w:val="4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Database Management:</w:t>
      </w: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 xml:space="preserve"> MySQL, MongoDB</w:t>
      </w:r>
    </w:p>
    <w:p w14:paraId="6F45BBC6" w14:textId="77777777" w:rsidR="00B302F7" w:rsidRPr="00B302F7" w:rsidRDefault="00B302F7" w:rsidP="00B302F7">
      <w:pPr>
        <w:widowControl/>
        <w:numPr>
          <w:ilvl w:val="0"/>
          <w:numId w:val="4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Tools:</w:t>
      </w: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 xml:space="preserve"> Git, VS Code, Eclipse</w:t>
      </w:r>
    </w:p>
    <w:p w14:paraId="61418A92" w14:textId="77777777" w:rsidR="00B302F7" w:rsidRPr="00B302F7" w:rsidRDefault="00B302F7" w:rsidP="00B302F7">
      <w:pPr>
        <w:widowControl/>
        <w:numPr>
          <w:ilvl w:val="0"/>
          <w:numId w:val="4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Operating Systems:</w:t>
      </w: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 xml:space="preserve"> Windows, Linux (Ubuntu)</w:t>
      </w:r>
    </w:p>
    <w:p w14:paraId="2A6DF59B" w14:textId="77777777" w:rsidR="00B302F7" w:rsidRPr="00B302F7" w:rsidRDefault="00B302F7" w:rsidP="00B302F7">
      <w:pPr>
        <w:widowControl/>
        <w:numPr>
          <w:ilvl w:val="0"/>
          <w:numId w:val="4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Other Skills:</w:t>
      </w: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 xml:space="preserve"> Data Structures, Algorithms, Object-Oriented Programming (OOP), Software Development Life Cycle (SDLC)</w:t>
      </w:r>
    </w:p>
    <w:p w14:paraId="57740ABB" w14:textId="77777777" w:rsidR="00B302F7" w:rsidRPr="00B302F7" w:rsidRDefault="00CE0C15" w:rsidP="00B302F7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CE0C15">
        <w:rPr>
          <w:rFonts w:ascii="Times New Roman" w:eastAsia="Times New Roman" w:hAnsi="Times New Roman" w:cs="Times New Roman"/>
          <w:noProof/>
          <w:sz w:val="24"/>
          <w:szCs w:val="24"/>
          <w:lang w:val="en-001"/>
        </w:rPr>
        <w:pict w14:anchorId="42991B2A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19CC9675" w14:textId="77777777" w:rsidR="00B302F7" w:rsidRPr="00B302F7" w:rsidRDefault="00B302F7" w:rsidP="00B302F7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PROJECTS</w:t>
      </w:r>
    </w:p>
    <w:p w14:paraId="58B4B6E8" w14:textId="77777777" w:rsidR="00B302F7" w:rsidRPr="00B302F7" w:rsidRDefault="00B302F7" w:rsidP="00B302F7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1. E-Commerce Website Development (B.Tech Final Year Project)</w:t>
      </w: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br/>
      </w:r>
      <w:r w:rsidRPr="00B302F7">
        <w:rPr>
          <w:rFonts w:ascii="Times New Roman" w:eastAsia="Times New Roman" w:hAnsi="Times New Roman" w:cs="Times New Roman"/>
          <w:i/>
          <w:iCs/>
          <w:sz w:val="24"/>
          <w:szCs w:val="24"/>
          <w:lang w:val="en-001"/>
        </w:rPr>
        <w:t>Duration: 4 months</w:t>
      </w:r>
    </w:p>
    <w:p w14:paraId="27D9C929" w14:textId="77777777" w:rsidR="00B302F7" w:rsidRPr="00B302F7" w:rsidRDefault="00B302F7" w:rsidP="00B302F7">
      <w:pPr>
        <w:widowControl/>
        <w:numPr>
          <w:ilvl w:val="0"/>
          <w:numId w:val="5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>Designed and developed an e-commerce website using HTML, CSS, JavaScript, and MongoDB for the backend.</w:t>
      </w:r>
    </w:p>
    <w:p w14:paraId="6906EC6E" w14:textId="77777777" w:rsidR="00B302F7" w:rsidRPr="00B302F7" w:rsidRDefault="00B302F7" w:rsidP="00B302F7">
      <w:pPr>
        <w:widowControl/>
        <w:numPr>
          <w:ilvl w:val="0"/>
          <w:numId w:val="5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>Integrated payment gateway (Stripe) and implemented user authentication and session management using JWT.</w:t>
      </w:r>
    </w:p>
    <w:p w14:paraId="49A91D30" w14:textId="77777777" w:rsidR="00B302F7" w:rsidRPr="00B302F7" w:rsidRDefault="00B302F7" w:rsidP="00B302F7">
      <w:pPr>
        <w:widowControl/>
        <w:numPr>
          <w:ilvl w:val="0"/>
          <w:numId w:val="5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>Deployed the project on AWS, providing seamless online shopping experience.</w:t>
      </w:r>
    </w:p>
    <w:p w14:paraId="77D1A37C" w14:textId="77777777" w:rsidR="00B302F7" w:rsidRPr="00B302F7" w:rsidRDefault="00B302F7" w:rsidP="00B302F7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2. Chatbot for Customer Support (Academic Project)</w:t>
      </w: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br/>
      </w:r>
      <w:r w:rsidRPr="00B302F7">
        <w:rPr>
          <w:rFonts w:ascii="Times New Roman" w:eastAsia="Times New Roman" w:hAnsi="Times New Roman" w:cs="Times New Roman"/>
          <w:i/>
          <w:iCs/>
          <w:sz w:val="24"/>
          <w:szCs w:val="24"/>
          <w:lang w:val="en-001"/>
        </w:rPr>
        <w:t>Duration: 2 months</w:t>
      </w:r>
    </w:p>
    <w:p w14:paraId="4079BF36" w14:textId="77777777" w:rsidR="00B302F7" w:rsidRPr="00B302F7" w:rsidRDefault="00B302F7" w:rsidP="00B302F7">
      <w:pPr>
        <w:widowControl/>
        <w:numPr>
          <w:ilvl w:val="0"/>
          <w:numId w:val="6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>Developed a chatbot using Python and the Natural Language Toolkit (NLTK) to simulate customer support interactions.</w:t>
      </w:r>
    </w:p>
    <w:p w14:paraId="19A95B81" w14:textId="77777777" w:rsidR="00B302F7" w:rsidRPr="00B302F7" w:rsidRDefault="00B302F7" w:rsidP="00B302F7">
      <w:pPr>
        <w:widowControl/>
        <w:numPr>
          <w:ilvl w:val="0"/>
          <w:numId w:val="6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>Integrated machine learning algorithms to improve responses based on past customer queries.</w:t>
      </w:r>
    </w:p>
    <w:p w14:paraId="11281206" w14:textId="77777777" w:rsidR="00B302F7" w:rsidRPr="00B302F7" w:rsidRDefault="00B302F7" w:rsidP="00B302F7">
      <w:pPr>
        <w:widowControl/>
        <w:numPr>
          <w:ilvl w:val="0"/>
          <w:numId w:val="6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>Achieved an accuracy rate of 85% in handling queries during testing.</w:t>
      </w:r>
    </w:p>
    <w:p w14:paraId="49481F76" w14:textId="77777777" w:rsidR="00B302F7" w:rsidRPr="00B302F7" w:rsidRDefault="00CE0C15" w:rsidP="00B302F7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CE0C15">
        <w:rPr>
          <w:rFonts w:ascii="Times New Roman" w:eastAsia="Times New Roman" w:hAnsi="Times New Roman" w:cs="Times New Roman"/>
          <w:noProof/>
          <w:sz w:val="24"/>
          <w:szCs w:val="24"/>
          <w:lang w:val="en-001"/>
        </w:rPr>
        <w:pict w14:anchorId="06B3E2DE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44B8EF14" w14:textId="77777777" w:rsidR="00B302F7" w:rsidRDefault="00B302F7" w:rsidP="00B302F7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</w:pPr>
    </w:p>
    <w:p w14:paraId="6EEBBCF1" w14:textId="5EBE470F" w:rsidR="00B302F7" w:rsidRPr="00B302F7" w:rsidRDefault="00B302F7" w:rsidP="00B302F7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lastRenderedPageBreak/>
        <w:t>INTERNSHIPS AND LIVE PROJECTS</w:t>
      </w:r>
    </w:p>
    <w:p w14:paraId="64BC69E7" w14:textId="77777777" w:rsidR="00B302F7" w:rsidRPr="00B302F7" w:rsidRDefault="00B302F7" w:rsidP="00B302F7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Software Development Intern, XYZ Tech Solutions</w:t>
      </w: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br/>
      </w:r>
      <w:r w:rsidRPr="00B302F7">
        <w:rPr>
          <w:rFonts w:ascii="Times New Roman" w:eastAsia="Times New Roman" w:hAnsi="Times New Roman" w:cs="Times New Roman"/>
          <w:i/>
          <w:iCs/>
          <w:sz w:val="24"/>
          <w:szCs w:val="24"/>
          <w:lang w:val="en-001"/>
        </w:rPr>
        <w:t>Duration: 3 months (June 2021 – August 2021)</w:t>
      </w:r>
    </w:p>
    <w:p w14:paraId="2B37A29A" w14:textId="77777777" w:rsidR="00B302F7" w:rsidRPr="00B302F7" w:rsidRDefault="00B302F7" w:rsidP="00B302F7">
      <w:pPr>
        <w:widowControl/>
        <w:numPr>
          <w:ilvl w:val="0"/>
          <w:numId w:val="7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>Developed a task management web application using JavaScript, Node.js, and MongoDB.</w:t>
      </w:r>
    </w:p>
    <w:p w14:paraId="1065C610" w14:textId="77777777" w:rsidR="00B302F7" w:rsidRPr="00B302F7" w:rsidRDefault="00B302F7" w:rsidP="00B302F7">
      <w:pPr>
        <w:widowControl/>
        <w:numPr>
          <w:ilvl w:val="0"/>
          <w:numId w:val="7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>Worked in an Agile environment, collaborating with cross-functional teams to meet project deadlines.</w:t>
      </w:r>
    </w:p>
    <w:p w14:paraId="2B6C1EAB" w14:textId="77777777" w:rsidR="00B302F7" w:rsidRPr="00B302F7" w:rsidRDefault="00B302F7" w:rsidP="00B302F7">
      <w:pPr>
        <w:widowControl/>
        <w:numPr>
          <w:ilvl w:val="0"/>
          <w:numId w:val="7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>Assisted in debugging and optimizing code for enhanced performance, reducing load time by 20%.</w:t>
      </w:r>
    </w:p>
    <w:p w14:paraId="6DE14B34" w14:textId="77777777" w:rsidR="00B302F7" w:rsidRPr="00B302F7" w:rsidRDefault="00CE0C15" w:rsidP="00B302F7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CE0C15">
        <w:rPr>
          <w:rFonts w:ascii="Times New Roman" w:eastAsia="Times New Roman" w:hAnsi="Times New Roman" w:cs="Times New Roman"/>
          <w:noProof/>
          <w:sz w:val="24"/>
          <w:szCs w:val="24"/>
          <w:lang w:val="en-001"/>
        </w:rPr>
        <w:pict w14:anchorId="3E131280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770EF5DC" w14:textId="77777777" w:rsidR="00B302F7" w:rsidRPr="00B302F7" w:rsidRDefault="00B302F7" w:rsidP="00B302F7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CERTIFICATIONS</w:t>
      </w:r>
    </w:p>
    <w:p w14:paraId="13FAEF63" w14:textId="77777777" w:rsidR="00B302F7" w:rsidRPr="00B302F7" w:rsidRDefault="00B302F7" w:rsidP="00B302F7">
      <w:pPr>
        <w:widowControl/>
        <w:numPr>
          <w:ilvl w:val="0"/>
          <w:numId w:val="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The Fundamentals of Digital Marketing</w:t>
      </w: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 xml:space="preserve"> - Google Digital Garage (2023)</w:t>
      </w:r>
    </w:p>
    <w:p w14:paraId="1CBE6330" w14:textId="77777777" w:rsidR="00B302F7" w:rsidRPr="00B302F7" w:rsidRDefault="00B302F7" w:rsidP="00B302F7">
      <w:pPr>
        <w:widowControl/>
        <w:numPr>
          <w:ilvl w:val="0"/>
          <w:numId w:val="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Google Analytics for Beginners</w:t>
      </w: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 xml:space="preserve"> - Google Academy (2022)</w:t>
      </w:r>
    </w:p>
    <w:p w14:paraId="4EEFE115" w14:textId="77777777" w:rsidR="00B302F7" w:rsidRPr="00B302F7" w:rsidRDefault="00B302F7" w:rsidP="00B302F7">
      <w:pPr>
        <w:widowControl/>
        <w:numPr>
          <w:ilvl w:val="0"/>
          <w:numId w:val="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Java Programming and Software Engineering Fundamentals</w:t>
      </w: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 xml:space="preserve"> - Coursera (2022)</w:t>
      </w:r>
    </w:p>
    <w:p w14:paraId="639AC8C1" w14:textId="77777777" w:rsidR="00B302F7" w:rsidRPr="00B302F7" w:rsidRDefault="00CE0C15" w:rsidP="00B302F7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CE0C15">
        <w:rPr>
          <w:rFonts w:ascii="Times New Roman" w:eastAsia="Times New Roman" w:hAnsi="Times New Roman" w:cs="Times New Roman"/>
          <w:noProof/>
          <w:sz w:val="24"/>
          <w:szCs w:val="24"/>
          <w:lang w:val="en-001"/>
        </w:rPr>
        <w:pict w14:anchorId="7CB986A6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4414840E" w14:textId="77777777" w:rsidR="00B302F7" w:rsidRPr="00B302F7" w:rsidRDefault="00B302F7" w:rsidP="00B302F7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AWARDS AND ACHIEVEMENTS</w:t>
      </w:r>
    </w:p>
    <w:p w14:paraId="621AF529" w14:textId="77777777" w:rsidR="00B302F7" w:rsidRPr="00B302F7" w:rsidRDefault="00B302F7" w:rsidP="00B302F7">
      <w:pPr>
        <w:widowControl/>
        <w:numPr>
          <w:ilvl w:val="0"/>
          <w:numId w:val="9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1st Rank</w:t>
      </w: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 xml:space="preserve"> in National Mathematics Olympiad (2022)</w:t>
      </w:r>
    </w:p>
    <w:p w14:paraId="3F3C0B33" w14:textId="77777777" w:rsidR="00B302F7" w:rsidRPr="00B302F7" w:rsidRDefault="00B302F7" w:rsidP="00B302F7">
      <w:pPr>
        <w:widowControl/>
        <w:numPr>
          <w:ilvl w:val="0"/>
          <w:numId w:val="9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1st Runner-Up</w:t>
      </w: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 xml:space="preserve"> in Flipkart WIRED 2023, organized by Flipkart</w:t>
      </w:r>
    </w:p>
    <w:p w14:paraId="7D866D2E" w14:textId="77777777" w:rsidR="00B302F7" w:rsidRPr="00B302F7" w:rsidRDefault="00B302F7" w:rsidP="00B302F7">
      <w:pPr>
        <w:widowControl/>
        <w:numPr>
          <w:ilvl w:val="0"/>
          <w:numId w:val="9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2nd Rank</w:t>
      </w: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 xml:space="preserve"> in Computer Science 3rd Year, XYZ University (2021)</w:t>
      </w:r>
    </w:p>
    <w:p w14:paraId="29176CC2" w14:textId="77777777" w:rsidR="00B302F7" w:rsidRPr="00B302F7" w:rsidRDefault="00CE0C15" w:rsidP="00B302F7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CE0C15">
        <w:rPr>
          <w:rFonts w:ascii="Times New Roman" w:eastAsia="Times New Roman" w:hAnsi="Times New Roman" w:cs="Times New Roman"/>
          <w:noProof/>
          <w:sz w:val="24"/>
          <w:szCs w:val="24"/>
          <w:lang w:val="en-001"/>
        </w:rPr>
        <w:pict w14:anchorId="746F7973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02B4094D" w14:textId="77777777" w:rsidR="00B302F7" w:rsidRPr="00B302F7" w:rsidRDefault="00B302F7" w:rsidP="00B302F7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EXTRACURRICULAR ACTIVITIES</w:t>
      </w:r>
    </w:p>
    <w:p w14:paraId="4FD572A3" w14:textId="77777777" w:rsidR="00B302F7" w:rsidRPr="00B302F7" w:rsidRDefault="00B302F7" w:rsidP="00B302F7">
      <w:pPr>
        <w:widowControl/>
        <w:numPr>
          <w:ilvl w:val="0"/>
          <w:numId w:val="10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>State-level Badminton Player in New Delhi</w:t>
      </w:r>
    </w:p>
    <w:p w14:paraId="4A9BC2BD" w14:textId="77777777" w:rsidR="00B302F7" w:rsidRPr="00B302F7" w:rsidRDefault="00B302F7" w:rsidP="00B302F7">
      <w:pPr>
        <w:widowControl/>
        <w:numPr>
          <w:ilvl w:val="0"/>
          <w:numId w:val="10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>Member of Goonj NGO, working on women empowerment projects in North India</w:t>
      </w:r>
    </w:p>
    <w:p w14:paraId="548AB03D" w14:textId="77777777" w:rsidR="00B302F7" w:rsidRPr="00B302F7" w:rsidRDefault="00CE0C15" w:rsidP="00B302F7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CE0C15">
        <w:rPr>
          <w:rFonts w:ascii="Times New Roman" w:eastAsia="Times New Roman" w:hAnsi="Times New Roman" w:cs="Times New Roman"/>
          <w:noProof/>
          <w:sz w:val="24"/>
          <w:szCs w:val="24"/>
          <w:lang w:val="en-001"/>
        </w:rPr>
        <w:pict w14:anchorId="7393273C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6797FD5B" w14:textId="77777777" w:rsidR="00B302F7" w:rsidRPr="00B302F7" w:rsidRDefault="00B302F7" w:rsidP="00B302F7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b/>
          <w:bCs/>
          <w:sz w:val="24"/>
          <w:szCs w:val="24"/>
          <w:lang w:val="en-001"/>
        </w:rPr>
        <w:t>OTHER INTERESTS &amp; ACTIVITIES</w:t>
      </w:r>
    </w:p>
    <w:p w14:paraId="4CDF8D29" w14:textId="77777777" w:rsidR="00B302F7" w:rsidRPr="00B302F7" w:rsidRDefault="00B302F7" w:rsidP="00B302F7">
      <w:pPr>
        <w:widowControl/>
        <w:numPr>
          <w:ilvl w:val="0"/>
          <w:numId w:val="11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>Reading Technology Blogs</w:t>
      </w:r>
    </w:p>
    <w:p w14:paraId="37373676" w14:textId="77777777" w:rsidR="00B302F7" w:rsidRPr="00B302F7" w:rsidRDefault="00B302F7" w:rsidP="00B302F7">
      <w:pPr>
        <w:widowControl/>
        <w:numPr>
          <w:ilvl w:val="0"/>
          <w:numId w:val="11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val="en-001"/>
        </w:rPr>
      </w:pPr>
      <w:r w:rsidRPr="00B302F7">
        <w:rPr>
          <w:rFonts w:ascii="Times New Roman" w:eastAsia="Times New Roman" w:hAnsi="Times New Roman" w:cs="Times New Roman"/>
          <w:sz w:val="24"/>
          <w:szCs w:val="24"/>
          <w:lang w:val="en-001"/>
        </w:rPr>
        <w:t>Listening to Music, Playing Chess</w:t>
      </w:r>
    </w:p>
    <w:p w14:paraId="095519F3" w14:textId="7DD2ABCF" w:rsidR="00F66D5D" w:rsidRPr="00B302F7" w:rsidRDefault="00F66D5D" w:rsidP="00B302F7"/>
    <w:sectPr w:rsidR="00F66D5D" w:rsidRPr="00B302F7">
      <w:pgSz w:w="12240" w:h="15840"/>
      <w:pgMar w:top="140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920968"/>
    <w:multiLevelType w:val="multilevel"/>
    <w:tmpl w:val="1186BA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7105D9F"/>
    <w:multiLevelType w:val="hybridMultilevel"/>
    <w:tmpl w:val="ADFE577E"/>
    <w:lvl w:ilvl="0" w:tplc="40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2" w15:restartNumberingAfterBreak="0">
    <w:nsid w:val="40EE3A63"/>
    <w:multiLevelType w:val="hybridMultilevel"/>
    <w:tmpl w:val="5770ECF0"/>
    <w:lvl w:ilvl="0" w:tplc="527A76B6">
      <w:numFmt w:val="bullet"/>
      <w:lvlText w:val=""/>
      <w:lvlJc w:val="left"/>
      <w:pPr>
        <w:ind w:left="50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6"/>
        <w:szCs w:val="16"/>
        <w:lang w:val="en-US" w:eastAsia="en-US" w:bidi="ar-SA"/>
      </w:rPr>
    </w:lvl>
    <w:lvl w:ilvl="1" w:tplc="A888F244">
      <w:numFmt w:val="bullet"/>
      <w:lvlText w:val=""/>
      <w:lvlJc w:val="left"/>
      <w:pPr>
        <w:ind w:left="1632" w:hanging="360"/>
      </w:pPr>
      <w:rPr>
        <w:rFonts w:ascii="Symbol" w:eastAsia="Symbol" w:hAnsi="Symbol" w:cs="Symbol" w:hint="default"/>
        <w:spacing w:val="0"/>
        <w:w w:val="99"/>
        <w:lang w:val="en-US" w:eastAsia="en-US" w:bidi="ar-SA"/>
      </w:rPr>
    </w:lvl>
    <w:lvl w:ilvl="2" w:tplc="D6FAE7AA">
      <w:numFmt w:val="bullet"/>
      <w:lvlText w:val=""/>
      <w:lvlJc w:val="left"/>
      <w:pPr>
        <w:ind w:left="158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3" w:tplc="1C683004">
      <w:numFmt w:val="bullet"/>
      <w:lvlText w:val="•"/>
      <w:lvlJc w:val="left"/>
      <w:pPr>
        <w:ind w:left="1640" w:hanging="360"/>
      </w:pPr>
      <w:rPr>
        <w:rFonts w:hint="default"/>
        <w:lang w:val="en-US" w:eastAsia="en-US" w:bidi="ar-SA"/>
      </w:rPr>
    </w:lvl>
    <w:lvl w:ilvl="4" w:tplc="5DF02862">
      <w:numFmt w:val="bullet"/>
      <w:lvlText w:val="•"/>
      <w:lvlJc w:val="left"/>
      <w:pPr>
        <w:ind w:left="2782" w:hanging="360"/>
      </w:pPr>
      <w:rPr>
        <w:rFonts w:hint="default"/>
        <w:lang w:val="en-US" w:eastAsia="en-US" w:bidi="ar-SA"/>
      </w:rPr>
    </w:lvl>
    <w:lvl w:ilvl="5" w:tplc="A490AEB6">
      <w:numFmt w:val="bullet"/>
      <w:lvlText w:val="•"/>
      <w:lvlJc w:val="left"/>
      <w:pPr>
        <w:ind w:left="3925" w:hanging="360"/>
      </w:pPr>
      <w:rPr>
        <w:rFonts w:hint="default"/>
        <w:lang w:val="en-US" w:eastAsia="en-US" w:bidi="ar-SA"/>
      </w:rPr>
    </w:lvl>
    <w:lvl w:ilvl="6" w:tplc="1188D2FE">
      <w:numFmt w:val="bullet"/>
      <w:lvlText w:val="•"/>
      <w:lvlJc w:val="left"/>
      <w:pPr>
        <w:ind w:left="5068" w:hanging="360"/>
      </w:pPr>
      <w:rPr>
        <w:rFonts w:hint="default"/>
        <w:lang w:val="en-US" w:eastAsia="en-US" w:bidi="ar-SA"/>
      </w:rPr>
    </w:lvl>
    <w:lvl w:ilvl="7" w:tplc="F1BA235C">
      <w:numFmt w:val="bullet"/>
      <w:lvlText w:val="•"/>
      <w:lvlJc w:val="left"/>
      <w:pPr>
        <w:ind w:left="6211" w:hanging="360"/>
      </w:pPr>
      <w:rPr>
        <w:rFonts w:hint="default"/>
        <w:lang w:val="en-US" w:eastAsia="en-US" w:bidi="ar-SA"/>
      </w:rPr>
    </w:lvl>
    <w:lvl w:ilvl="8" w:tplc="00947EE6">
      <w:numFmt w:val="bullet"/>
      <w:lvlText w:val="•"/>
      <w:lvlJc w:val="left"/>
      <w:pPr>
        <w:ind w:left="735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43026FD2"/>
    <w:multiLevelType w:val="multilevel"/>
    <w:tmpl w:val="2C369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D36A27"/>
    <w:multiLevelType w:val="multilevel"/>
    <w:tmpl w:val="34DC5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08C609D"/>
    <w:multiLevelType w:val="multilevel"/>
    <w:tmpl w:val="63541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2961A22"/>
    <w:multiLevelType w:val="multilevel"/>
    <w:tmpl w:val="677A2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002E6F"/>
    <w:multiLevelType w:val="multilevel"/>
    <w:tmpl w:val="4C4C5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932866"/>
    <w:multiLevelType w:val="multilevel"/>
    <w:tmpl w:val="36CCA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76121E4"/>
    <w:multiLevelType w:val="multilevel"/>
    <w:tmpl w:val="D69CB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9917C39"/>
    <w:multiLevelType w:val="multilevel"/>
    <w:tmpl w:val="C832B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0923282">
    <w:abstractNumId w:val="2"/>
  </w:num>
  <w:num w:numId="2" w16cid:durableId="960038806">
    <w:abstractNumId w:val="1"/>
  </w:num>
  <w:num w:numId="3" w16cid:durableId="828981414">
    <w:abstractNumId w:val="0"/>
  </w:num>
  <w:num w:numId="4" w16cid:durableId="978388019">
    <w:abstractNumId w:val="8"/>
  </w:num>
  <w:num w:numId="5" w16cid:durableId="1485733152">
    <w:abstractNumId w:val="5"/>
  </w:num>
  <w:num w:numId="6" w16cid:durableId="2103910763">
    <w:abstractNumId w:val="10"/>
  </w:num>
  <w:num w:numId="7" w16cid:durableId="2000305654">
    <w:abstractNumId w:val="4"/>
  </w:num>
  <w:num w:numId="8" w16cid:durableId="1746873548">
    <w:abstractNumId w:val="6"/>
  </w:num>
  <w:num w:numId="9" w16cid:durableId="366024620">
    <w:abstractNumId w:val="3"/>
  </w:num>
  <w:num w:numId="10" w16cid:durableId="1005084998">
    <w:abstractNumId w:val="7"/>
  </w:num>
  <w:num w:numId="11" w16cid:durableId="13829419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1MDM3Mbe0MDA1MLRU0lEKTi0uzszPAykwqgUAqFaUUiwAAAA="/>
  </w:docVars>
  <w:rsids>
    <w:rsidRoot w:val="00F66D5D"/>
    <w:rsid w:val="000162CD"/>
    <w:rsid w:val="0021398F"/>
    <w:rsid w:val="0031604B"/>
    <w:rsid w:val="003B710D"/>
    <w:rsid w:val="003E0462"/>
    <w:rsid w:val="00435407"/>
    <w:rsid w:val="00544502"/>
    <w:rsid w:val="005720E9"/>
    <w:rsid w:val="00646001"/>
    <w:rsid w:val="006E0771"/>
    <w:rsid w:val="00717C38"/>
    <w:rsid w:val="007841B8"/>
    <w:rsid w:val="007E50D6"/>
    <w:rsid w:val="007F60D7"/>
    <w:rsid w:val="00A67AB4"/>
    <w:rsid w:val="00AC7755"/>
    <w:rsid w:val="00B302F7"/>
    <w:rsid w:val="00B56A0A"/>
    <w:rsid w:val="00CB546A"/>
    <w:rsid w:val="00CE0C15"/>
    <w:rsid w:val="00D0787C"/>
    <w:rsid w:val="00E62986"/>
    <w:rsid w:val="00E67BD7"/>
    <w:rsid w:val="00F66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A774C"/>
  <w15:docId w15:val="{0A20AD4E-33D2-4E07-B8A8-0750AFBE7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46A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632" w:hanging="360"/>
      <w:jc w:val="both"/>
    </w:pPr>
    <w:rPr>
      <w:sz w:val="18"/>
      <w:szCs w:val="18"/>
    </w:rPr>
  </w:style>
  <w:style w:type="paragraph" w:styleId="Title">
    <w:name w:val="Title"/>
    <w:basedOn w:val="Normal"/>
    <w:uiPriority w:val="10"/>
    <w:qFormat/>
    <w:pPr>
      <w:ind w:left="140"/>
    </w:pPr>
    <w:rPr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before="20"/>
      <w:ind w:left="1632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before="20" w:line="211" w:lineRule="exact"/>
      <w:ind w:left="13"/>
      <w:jc w:val="center"/>
    </w:pPr>
  </w:style>
  <w:style w:type="character" w:styleId="Hyperlink">
    <w:name w:val="Hyperlink"/>
    <w:basedOn w:val="DefaultParagraphFont"/>
    <w:uiPriority w:val="99"/>
    <w:unhideWhenUsed/>
    <w:rsid w:val="000162C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62C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302F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001"/>
    </w:rPr>
  </w:style>
  <w:style w:type="character" w:styleId="Strong">
    <w:name w:val="Strong"/>
    <w:basedOn w:val="DefaultParagraphFont"/>
    <w:uiPriority w:val="22"/>
    <w:qFormat/>
    <w:rsid w:val="00B302F7"/>
    <w:rPr>
      <w:b/>
      <w:bCs/>
    </w:rPr>
  </w:style>
  <w:style w:type="character" w:styleId="Emphasis">
    <w:name w:val="Emphasis"/>
    <w:basedOn w:val="DefaultParagraphFont"/>
    <w:uiPriority w:val="20"/>
    <w:qFormat/>
    <w:rsid w:val="00B302F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072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nkit Virkhede</cp:lastModifiedBy>
  <cp:revision>15</cp:revision>
  <dcterms:created xsi:type="dcterms:W3CDTF">2024-06-10T12:47:00Z</dcterms:created>
  <dcterms:modified xsi:type="dcterms:W3CDTF">2024-11-07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5-11T00:00:00Z</vt:filetime>
  </property>
  <property fmtid="{D5CDD505-2E9C-101B-9397-08002B2CF9AE}" pid="3" name="Creator">
    <vt:lpwstr>Acrobat PDFMaker 9.0 for Word</vt:lpwstr>
  </property>
  <property fmtid="{D5CDD505-2E9C-101B-9397-08002B2CF9AE}" pid="4" name="LastSaved">
    <vt:filetime>2024-06-10T00:00:00Z</vt:filetime>
  </property>
  <property fmtid="{D5CDD505-2E9C-101B-9397-08002B2CF9AE}" pid="5" name="Producer">
    <vt:lpwstr>Adobe PDF Library 9.0</vt:lpwstr>
  </property>
  <property fmtid="{D5CDD505-2E9C-101B-9397-08002B2CF9AE}" pid="6" name="SourceModified">
    <vt:lpwstr>D:20240510194155</vt:lpwstr>
  </property>
</Properties>
</file>